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F8FAE"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2B37C1B5" w14:textId="39B411EB"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A 2</w:t>
      </w:r>
      <w:r w:rsidRPr="00CB4F79">
        <w:rPr>
          <w:rFonts w:ascii="Times New Roman" w:hAnsi="Times New Roman" w:cs="Times New Roman"/>
          <w:sz w:val="24"/>
          <w:szCs w:val="24"/>
          <w:vertAlign w:val="superscript"/>
        </w:rPr>
        <w:t>nd</w:t>
      </w:r>
      <w:r>
        <w:rPr>
          <w:rFonts w:ascii="Times New Roman" w:hAnsi="Times New Roman" w:cs="Times New Roman"/>
          <w:sz w:val="24"/>
          <w:szCs w:val="24"/>
        </w:rPr>
        <w:t xml:space="preserve"> year high school student of Honshou Academy, the football team’s ace, and surprisingly, Senkyo’s best friend. They met in middle school and got along after gaining Senkyo’s trust. He is one of the most popular and handsome guys in school but still as nice inside as he is outside.</w:t>
      </w:r>
    </w:p>
    <w:p w14:paraId="4C204674" w14:textId="77777777" w:rsidR="00CB4F79" w:rsidRDefault="00CB4F79" w:rsidP="00CB4F79">
      <w:pPr>
        <w:rPr>
          <w:rFonts w:ascii="Times New Roman" w:hAnsi="Times New Roman" w:cs="Times New Roman"/>
          <w:sz w:val="24"/>
          <w:szCs w:val="24"/>
        </w:rPr>
      </w:pPr>
    </w:p>
    <w:p w14:paraId="150EF8C6"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7A6A8A5C" w14:textId="1F89F4B5"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N/A</w:t>
      </w:r>
    </w:p>
    <w:p w14:paraId="0A7D8C83" w14:textId="77777777" w:rsidR="00CB4F79" w:rsidRDefault="00CB4F79" w:rsidP="00CB4F79">
      <w:pPr>
        <w:rPr>
          <w:rFonts w:ascii="Times New Roman" w:hAnsi="Times New Roman" w:cs="Times New Roman"/>
          <w:sz w:val="24"/>
          <w:szCs w:val="24"/>
        </w:rPr>
      </w:pPr>
    </w:p>
    <w:p w14:paraId="644AE1BB"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27C2BBF2" w14:textId="6862D172"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High Football Skills</w:t>
      </w:r>
    </w:p>
    <w:p w14:paraId="3209F32F" w14:textId="64861EE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Swift</w:t>
      </w:r>
    </w:p>
    <w:p w14:paraId="085C7091" w14:textId="5105D08F"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Athletic</w:t>
      </w:r>
    </w:p>
    <w:p w14:paraId="671EDE15" w14:textId="4A2AABCE" w:rsidR="00641697" w:rsidRDefault="00641697" w:rsidP="00CB4F79">
      <w:pPr>
        <w:rPr>
          <w:rFonts w:ascii="Times New Roman" w:hAnsi="Times New Roman" w:cs="Times New Roman"/>
          <w:sz w:val="24"/>
          <w:szCs w:val="24"/>
        </w:rPr>
      </w:pPr>
      <w:r>
        <w:rPr>
          <w:rFonts w:ascii="Times New Roman" w:hAnsi="Times New Roman" w:cs="Times New Roman"/>
          <w:sz w:val="24"/>
          <w:szCs w:val="24"/>
        </w:rPr>
        <w:tab/>
        <w:t>Ikemen Barrier</w:t>
      </w:r>
    </w:p>
    <w:p w14:paraId="1F1ECDF3" w14:textId="68A01BB6" w:rsidR="00CB4F79" w:rsidRDefault="00CB4F79" w:rsidP="00CB4F79">
      <w:pPr>
        <w:rPr>
          <w:rFonts w:ascii="Times New Roman" w:hAnsi="Times New Roman" w:cs="Times New Roman"/>
          <w:sz w:val="24"/>
          <w:szCs w:val="24"/>
        </w:rPr>
      </w:pPr>
    </w:p>
    <w:p w14:paraId="74B0F3CD"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4385E4DA" w14:textId="1BD8C626"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Soccer Ball</w:t>
      </w:r>
    </w:p>
    <w:p w14:paraId="663652FB" w14:textId="77777777" w:rsidR="00CB4F79" w:rsidRDefault="00CB4F79" w:rsidP="00CB4F79">
      <w:pPr>
        <w:rPr>
          <w:rFonts w:ascii="Times New Roman" w:hAnsi="Times New Roman" w:cs="Times New Roman"/>
          <w:sz w:val="24"/>
          <w:szCs w:val="24"/>
        </w:rPr>
      </w:pPr>
    </w:p>
    <w:p w14:paraId="02A94FE6" w14:textId="77777777" w:rsidR="00CB4F79" w:rsidRDefault="00CB4F79" w:rsidP="00CB4F79">
      <w:pPr>
        <w:rPr>
          <w:rFonts w:ascii="Times New Roman" w:hAnsi="Times New Roman" w:cs="Times New Roman"/>
          <w:b/>
          <w:bCs/>
          <w:sz w:val="24"/>
          <w:szCs w:val="24"/>
        </w:rPr>
      </w:pPr>
      <w:r>
        <w:rPr>
          <w:rFonts w:ascii="Times New Roman" w:hAnsi="Times New Roman" w:cs="Times New Roman"/>
          <w:b/>
          <w:bCs/>
          <w:sz w:val="24"/>
          <w:szCs w:val="24"/>
        </w:rPr>
        <w:t>Physical Details:</w:t>
      </w:r>
    </w:p>
    <w:p w14:paraId="346ACFB8" w14:textId="3D73DB32" w:rsidR="00CB4F79" w:rsidRDefault="00CB4F79" w:rsidP="00CB4F79">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16</w:t>
      </w:r>
    </w:p>
    <w:p w14:paraId="00AFA349" w14:textId="570E4D84"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Male</w:t>
      </w:r>
    </w:p>
    <w:p w14:paraId="6D17DF0A" w14:textId="150E398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Human</w:t>
      </w:r>
    </w:p>
    <w:p w14:paraId="47D47353" w14:textId="62CAE3CC"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N/A</w:t>
      </w:r>
    </w:p>
    <w:p w14:paraId="3C5923B9" w14:textId="36871B5B"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w:t>
      </w:r>
    </w:p>
    <w:p w14:paraId="42BC519D" w14:textId="3537964D" w:rsidR="00CB4F79" w:rsidRDefault="00CB4F79" w:rsidP="00CB4F79">
      <w:pPr>
        <w:ind w:left="5040" w:hanging="4320"/>
        <w:rPr>
          <w:rFonts w:ascii="Times New Roman" w:hAnsi="Times New Roman" w:cs="Times New Roman"/>
          <w:sz w:val="24"/>
          <w:szCs w:val="24"/>
        </w:rPr>
      </w:pPr>
      <w:r>
        <w:rPr>
          <w:rFonts w:ascii="Times New Roman" w:hAnsi="Times New Roman" w:cs="Times New Roman"/>
          <w:sz w:val="24"/>
          <w:szCs w:val="24"/>
        </w:rPr>
        <w:t>Body Posture and Bearing</w:t>
      </w:r>
      <w:r>
        <w:rPr>
          <w:rFonts w:ascii="Times New Roman" w:hAnsi="Times New Roman" w:cs="Times New Roman"/>
          <w:sz w:val="24"/>
          <w:szCs w:val="24"/>
        </w:rPr>
        <w:tab/>
      </w:r>
      <w:r>
        <w:rPr>
          <w:rFonts w:ascii="Times New Roman" w:hAnsi="Times New Roman" w:cs="Times New Roman"/>
          <w:sz w:val="24"/>
          <w:szCs w:val="24"/>
        </w:rPr>
        <w:t>Proper posture and able to execute delicate moment with his high agility</w:t>
      </w:r>
    </w:p>
    <w:p w14:paraId="4D93D2F8" w14:textId="24C9F4BB"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Blonde hair</w:t>
      </w:r>
    </w:p>
    <w:p w14:paraId="72BE815F" w14:textId="0F6208CD"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ark blue eyes</w:t>
      </w:r>
    </w:p>
    <w:p w14:paraId="3EF85021" w14:textId="77777777" w:rsidR="00CB4F79" w:rsidRDefault="00CB4F79" w:rsidP="00CB4F79">
      <w:pPr>
        <w:rPr>
          <w:rFonts w:ascii="Times New Roman" w:hAnsi="Times New Roman" w:cs="Times New Roman"/>
          <w:sz w:val="24"/>
          <w:szCs w:val="24"/>
        </w:rPr>
      </w:pPr>
    </w:p>
    <w:p w14:paraId="3B115341" w14:textId="060EC53F"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w:t>
      </w:r>
    </w:p>
    <w:p w14:paraId="22B3B251" w14:textId="0FBC20E8" w:rsidR="00CB4F79" w:rsidRDefault="00CB4F79" w:rsidP="00641697">
      <w:pPr>
        <w:ind w:left="5040" w:hanging="4320"/>
        <w:rPr>
          <w:rFonts w:ascii="Times New Roman" w:hAnsi="Times New Roman" w:cs="Times New Roman"/>
          <w:sz w:val="24"/>
          <w:szCs w:val="24"/>
        </w:rPr>
      </w:pPr>
      <w:r>
        <w:rPr>
          <w:rFonts w:ascii="Times New Roman" w:hAnsi="Times New Roman" w:cs="Times New Roman"/>
          <w:sz w:val="24"/>
          <w:szCs w:val="24"/>
        </w:rPr>
        <w:lastRenderedPageBreak/>
        <w:t>Overall Condition and Presentation</w:t>
      </w:r>
      <w:r>
        <w:rPr>
          <w:rFonts w:ascii="Times New Roman" w:hAnsi="Times New Roman" w:cs="Times New Roman"/>
          <w:sz w:val="24"/>
          <w:szCs w:val="24"/>
        </w:rPr>
        <w:tab/>
      </w:r>
      <w:r w:rsidR="00641697">
        <w:rPr>
          <w:rFonts w:ascii="Times New Roman" w:hAnsi="Times New Roman" w:cs="Times New Roman"/>
          <w:sz w:val="24"/>
          <w:szCs w:val="24"/>
        </w:rPr>
        <w:t>Handsome, athletic, and has decent grades, one of the most ideal high school students those others admire</w:t>
      </w:r>
    </w:p>
    <w:p w14:paraId="62CC8EC3" w14:textId="1F8C0ED6"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41697">
        <w:rPr>
          <w:rFonts w:ascii="Times New Roman" w:hAnsi="Times New Roman" w:cs="Times New Roman"/>
          <w:sz w:val="24"/>
          <w:szCs w:val="24"/>
        </w:rPr>
        <w:t>N/A</w:t>
      </w:r>
    </w:p>
    <w:p w14:paraId="5C8DB7AA" w14:textId="1A01E516"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41697">
        <w:rPr>
          <w:rFonts w:ascii="Times New Roman" w:hAnsi="Times New Roman" w:cs="Times New Roman"/>
          <w:sz w:val="24"/>
          <w:szCs w:val="24"/>
        </w:rPr>
        <w:tab/>
      </w:r>
      <w:r w:rsidR="00641697">
        <w:rPr>
          <w:rFonts w:ascii="Times New Roman" w:hAnsi="Times New Roman" w:cs="Times New Roman"/>
          <w:sz w:val="24"/>
          <w:szCs w:val="24"/>
        </w:rPr>
        <w:t>N/A</w:t>
      </w:r>
    </w:p>
    <w:p w14:paraId="43CBD305" w14:textId="77777777" w:rsidR="00CB4F79" w:rsidRPr="00B72102" w:rsidRDefault="00CB4F79" w:rsidP="00CB4F79">
      <w:pPr>
        <w:rPr>
          <w:rFonts w:ascii="Times New Roman" w:hAnsi="Times New Roman" w:cs="Times New Roman"/>
          <w:b/>
          <w:bCs/>
          <w:sz w:val="24"/>
          <w:szCs w:val="24"/>
        </w:rPr>
      </w:pPr>
    </w:p>
    <w:p w14:paraId="7D6B2D9F" w14:textId="77777777" w:rsidR="00CB4F79" w:rsidRDefault="00CB4F79" w:rsidP="00CB4F79">
      <w:pPr>
        <w:rPr>
          <w:rFonts w:ascii="Times New Roman" w:hAnsi="Times New Roman" w:cs="Times New Roman"/>
          <w:sz w:val="24"/>
          <w:szCs w:val="24"/>
        </w:rPr>
      </w:pPr>
    </w:p>
    <w:p w14:paraId="13C21F8E"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1941488E"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78892B60" w14:textId="147446F5" w:rsidR="00CB4F79" w:rsidRDefault="008D1C6C" w:rsidP="00B56C17">
      <w:pPr>
        <w:ind w:left="720" w:firstLine="720"/>
        <w:rPr>
          <w:rFonts w:ascii="Times New Roman" w:hAnsi="Times New Roman" w:cs="Times New Roman"/>
          <w:sz w:val="24"/>
          <w:szCs w:val="24"/>
        </w:rPr>
      </w:pPr>
      <w:r>
        <w:rPr>
          <w:rFonts w:ascii="Times New Roman" w:hAnsi="Times New Roman" w:cs="Times New Roman"/>
          <w:sz w:val="24"/>
          <w:szCs w:val="24"/>
        </w:rPr>
        <w:t xml:space="preserve">A kind high school student that is considered as the school’s best athlete. Hearing others sing his praises makes him a bit uncomfortable, but he manages to deal with them. </w:t>
      </w:r>
      <w:r w:rsidR="00B56C17">
        <w:rPr>
          <w:rFonts w:ascii="Times New Roman" w:hAnsi="Times New Roman" w:cs="Times New Roman"/>
          <w:sz w:val="24"/>
          <w:szCs w:val="24"/>
        </w:rPr>
        <w:t>He spends most of his time after school training at soccer practice while at night he spends his time reading light novels.</w:t>
      </w:r>
    </w:p>
    <w:p w14:paraId="52F4CD49" w14:textId="77777777" w:rsidR="00B56C17" w:rsidRDefault="00B56C17" w:rsidP="00CB4F79">
      <w:pPr>
        <w:rPr>
          <w:rFonts w:ascii="Times New Roman" w:hAnsi="Times New Roman" w:cs="Times New Roman"/>
          <w:sz w:val="24"/>
          <w:szCs w:val="24"/>
        </w:rPr>
      </w:pPr>
    </w:p>
    <w:p w14:paraId="41520021"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01DBCE61" w14:textId="0465D795"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56C17">
        <w:rPr>
          <w:rFonts w:ascii="Times New Roman" w:hAnsi="Times New Roman" w:cs="Times New Roman"/>
          <w:sz w:val="24"/>
          <w:szCs w:val="24"/>
        </w:rPr>
        <w:t>Soccer</w:t>
      </w:r>
    </w:p>
    <w:p w14:paraId="520C2F6B" w14:textId="77777777" w:rsidR="00B56C17" w:rsidRPr="00F01381" w:rsidRDefault="00B56C17" w:rsidP="00CB4F79">
      <w:pPr>
        <w:rPr>
          <w:rFonts w:ascii="Times New Roman" w:hAnsi="Times New Roman" w:cs="Times New Roman"/>
          <w:sz w:val="24"/>
          <w:szCs w:val="24"/>
        </w:rPr>
      </w:pPr>
    </w:p>
    <w:p w14:paraId="6889114A"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tab/>
        <w:t>Occupation</w:t>
      </w:r>
    </w:p>
    <w:p w14:paraId="6D692A9C" w14:textId="5A51D7A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56C17">
        <w:rPr>
          <w:rFonts w:ascii="Times New Roman" w:hAnsi="Times New Roman" w:cs="Times New Roman"/>
          <w:sz w:val="24"/>
          <w:szCs w:val="24"/>
        </w:rPr>
        <w:t>Student</w:t>
      </w:r>
    </w:p>
    <w:p w14:paraId="10CB1177" w14:textId="77777777" w:rsidR="00B56C17" w:rsidRPr="00F01381" w:rsidRDefault="00B56C17" w:rsidP="00CB4F79">
      <w:pPr>
        <w:rPr>
          <w:rFonts w:ascii="Times New Roman" w:hAnsi="Times New Roman" w:cs="Times New Roman"/>
          <w:sz w:val="24"/>
          <w:szCs w:val="24"/>
        </w:rPr>
      </w:pPr>
    </w:p>
    <w:p w14:paraId="769494A3"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tab/>
        <w:t>Hobbies</w:t>
      </w:r>
    </w:p>
    <w:p w14:paraId="3D1715B2" w14:textId="40B40DD6"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56C17">
        <w:rPr>
          <w:rFonts w:ascii="Times New Roman" w:hAnsi="Times New Roman" w:cs="Times New Roman"/>
          <w:sz w:val="24"/>
          <w:szCs w:val="24"/>
        </w:rPr>
        <w:t>Soccer</w:t>
      </w:r>
    </w:p>
    <w:p w14:paraId="5683AAA6" w14:textId="63806BCF" w:rsidR="00B56C17" w:rsidRDefault="00B56C17"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ading Light Novels</w:t>
      </w:r>
    </w:p>
    <w:p w14:paraId="39A81778" w14:textId="77777777" w:rsidR="00CB4F79" w:rsidRPr="00F01381" w:rsidRDefault="00CB4F79" w:rsidP="00CB4F79">
      <w:pPr>
        <w:rPr>
          <w:rFonts w:ascii="Times New Roman" w:hAnsi="Times New Roman" w:cs="Times New Roman"/>
          <w:sz w:val="24"/>
          <w:szCs w:val="24"/>
        </w:rPr>
      </w:pPr>
    </w:p>
    <w:p w14:paraId="00992D37"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0F68498F" w14:textId="096D9BC4"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sidR="00B56C17">
        <w:rPr>
          <w:rFonts w:ascii="Times New Roman" w:hAnsi="Times New Roman" w:cs="Times New Roman"/>
          <w:sz w:val="24"/>
          <w:szCs w:val="24"/>
        </w:rPr>
        <w:t>TBA</w:t>
      </w:r>
    </w:p>
    <w:p w14:paraId="4CFD5EE9" w14:textId="77777777" w:rsidR="00B56C17" w:rsidRDefault="00B56C17" w:rsidP="00CB4F79">
      <w:pPr>
        <w:rPr>
          <w:rFonts w:ascii="Times New Roman" w:hAnsi="Times New Roman" w:cs="Times New Roman"/>
          <w:sz w:val="24"/>
          <w:szCs w:val="24"/>
        </w:rPr>
      </w:pPr>
    </w:p>
    <w:p w14:paraId="2EDABDBB"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4FBF2B9D" w14:textId="77777777" w:rsidR="00B56C17" w:rsidRDefault="00CB4F79" w:rsidP="00B56C1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56C17">
        <w:rPr>
          <w:rFonts w:ascii="Times New Roman" w:hAnsi="Times New Roman" w:cs="Times New Roman"/>
          <w:sz w:val="24"/>
          <w:szCs w:val="24"/>
        </w:rPr>
        <w:t>TBA</w:t>
      </w:r>
    </w:p>
    <w:p w14:paraId="18AD788E" w14:textId="73F90CD5" w:rsidR="00CB4F79" w:rsidRPr="0039018C" w:rsidRDefault="00CB4F79" w:rsidP="00CB4F79">
      <w:pPr>
        <w:rPr>
          <w:rFonts w:ascii="Times New Roman" w:hAnsi="Times New Roman" w:cs="Times New Roman"/>
          <w:sz w:val="24"/>
          <w:szCs w:val="24"/>
        </w:rPr>
      </w:pPr>
    </w:p>
    <w:p w14:paraId="51F6919A"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lastRenderedPageBreak/>
        <w:tab/>
        <w:t>Fear</w:t>
      </w:r>
    </w:p>
    <w:p w14:paraId="5288494D" w14:textId="77777777" w:rsidR="00B56C17" w:rsidRDefault="00CB4F79" w:rsidP="00B56C1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56C17">
        <w:rPr>
          <w:rFonts w:ascii="Times New Roman" w:hAnsi="Times New Roman" w:cs="Times New Roman"/>
          <w:sz w:val="24"/>
          <w:szCs w:val="24"/>
        </w:rPr>
        <w:t>TBA</w:t>
      </w:r>
    </w:p>
    <w:p w14:paraId="7B3C9101" w14:textId="5170DE65" w:rsidR="00CB4F79" w:rsidRDefault="00CB4F79" w:rsidP="00CB4F79">
      <w:pPr>
        <w:rPr>
          <w:rFonts w:ascii="Times New Roman" w:hAnsi="Times New Roman" w:cs="Times New Roman"/>
          <w:sz w:val="24"/>
          <w:szCs w:val="24"/>
        </w:rPr>
      </w:pPr>
    </w:p>
    <w:p w14:paraId="5D93C39B"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8C3EF0C"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5FB65BC0" w14:textId="77777777" w:rsidR="00CB4F79" w:rsidRPr="0039018C" w:rsidRDefault="00CB4F79" w:rsidP="00CB4F79">
      <w:pPr>
        <w:rPr>
          <w:rFonts w:ascii="Times New Roman" w:hAnsi="Times New Roman" w:cs="Times New Roman"/>
          <w:sz w:val="24"/>
          <w:szCs w:val="24"/>
        </w:rPr>
      </w:pPr>
    </w:p>
    <w:p w14:paraId="71EABE06"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tab/>
        <w:t>Lie</w:t>
      </w:r>
    </w:p>
    <w:p w14:paraId="73DEDFF5" w14:textId="77777777" w:rsidR="00B56C17" w:rsidRDefault="00CB4F79" w:rsidP="00B56C1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56C17">
        <w:rPr>
          <w:rFonts w:ascii="Times New Roman" w:hAnsi="Times New Roman" w:cs="Times New Roman"/>
          <w:sz w:val="24"/>
          <w:szCs w:val="24"/>
        </w:rPr>
        <w:t>TBA</w:t>
      </w:r>
    </w:p>
    <w:p w14:paraId="5588CDE3" w14:textId="4842BD81" w:rsidR="00CB4F79" w:rsidRPr="0039018C" w:rsidRDefault="00CB4F79" w:rsidP="00CB4F79">
      <w:pPr>
        <w:rPr>
          <w:rFonts w:ascii="Times New Roman" w:hAnsi="Times New Roman" w:cs="Times New Roman"/>
          <w:sz w:val="24"/>
          <w:szCs w:val="24"/>
        </w:rPr>
      </w:pPr>
    </w:p>
    <w:p w14:paraId="7C4F51E8"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tab/>
        <w:t>Secrets</w:t>
      </w:r>
    </w:p>
    <w:p w14:paraId="0A062653" w14:textId="3DD92DAD"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56C17">
        <w:rPr>
          <w:rFonts w:ascii="Times New Roman" w:hAnsi="Times New Roman" w:cs="Times New Roman"/>
          <w:sz w:val="24"/>
          <w:szCs w:val="24"/>
        </w:rPr>
        <w:t>TBA</w:t>
      </w:r>
    </w:p>
    <w:p w14:paraId="28F8E724" w14:textId="77777777" w:rsidR="00CB4F79" w:rsidRPr="0039018C" w:rsidRDefault="00CB4F79" w:rsidP="00CB4F79">
      <w:pPr>
        <w:rPr>
          <w:rFonts w:ascii="Times New Roman" w:hAnsi="Times New Roman" w:cs="Times New Roman"/>
          <w:sz w:val="24"/>
          <w:szCs w:val="24"/>
        </w:rPr>
      </w:pPr>
    </w:p>
    <w:p w14:paraId="6FC81143"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694B3897"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05C6DF70"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3976725A"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100DB60C" w14:textId="77777777" w:rsidR="00CB4F79" w:rsidRDefault="00CB4F79" w:rsidP="00CB4F79">
      <w:pPr>
        <w:rPr>
          <w:rFonts w:ascii="Times New Roman" w:hAnsi="Times New Roman" w:cs="Times New Roman"/>
          <w:sz w:val="24"/>
          <w:szCs w:val="24"/>
        </w:rPr>
      </w:pPr>
    </w:p>
    <w:p w14:paraId="790DAB8B"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1C7AF4C0"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40C29F7"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51B2B5C2"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4FF3A2D3"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50BA6034" w14:textId="77777777" w:rsidR="00CB4F79" w:rsidRDefault="00CB4F79" w:rsidP="00CB4F79">
      <w:pPr>
        <w:rPr>
          <w:rFonts w:ascii="Times New Roman" w:hAnsi="Times New Roman" w:cs="Times New Roman"/>
          <w:sz w:val="24"/>
          <w:szCs w:val="24"/>
        </w:rPr>
      </w:pPr>
    </w:p>
    <w:p w14:paraId="190985C8"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1D5E09CC"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BAA9D2B" w14:textId="77777777" w:rsidR="00CB4F79" w:rsidRDefault="00CB4F79" w:rsidP="00CB4F79">
      <w:pPr>
        <w:rPr>
          <w:rFonts w:ascii="Times New Roman" w:hAnsi="Times New Roman" w:cs="Times New Roman"/>
          <w:sz w:val="24"/>
          <w:szCs w:val="24"/>
        </w:rPr>
      </w:pPr>
    </w:p>
    <w:p w14:paraId="1B5C4E18"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3F2CAF88"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056D2D1"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lastRenderedPageBreak/>
        <w:tab/>
      </w:r>
    </w:p>
    <w:p w14:paraId="0DE270AC"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43093AAB"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541C9733"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7E15AA3"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B5F1A9F"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1A8D25D3"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3F0BDE2" w14:textId="77777777" w:rsidR="00CB4F79" w:rsidRDefault="00CB4F79" w:rsidP="00CB4F79">
      <w:pPr>
        <w:rPr>
          <w:rFonts w:ascii="Times New Roman" w:hAnsi="Times New Roman" w:cs="Times New Roman"/>
          <w:sz w:val="24"/>
          <w:szCs w:val="24"/>
        </w:rPr>
      </w:pPr>
    </w:p>
    <w:p w14:paraId="35B163B7"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714B2A6F"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BA7E50C"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30AFFF6"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780A4AEB"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DE90F4F" w14:textId="77777777" w:rsidR="00CB4F79" w:rsidRDefault="00CB4F79" w:rsidP="00CB4F79">
      <w:pPr>
        <w:rPr>
          <w:rFonts w:ascii="Times New Roman" w:hAnsi="Times New Roman" w:cs="Times New Roman"/>
          <w:sz w:val="24"/>
          <w:szCs w:val="24"/>
        </w:rPr>
      </w:pPr>
    </w:p>
    <w:p w14:paraId="30FD1FF1"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79BF3D02"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8947B79" w14:textId="77777777" w:rsidR="00CB4F79" w:rsidRPr="0039018C" w:rsidRDefault="00CB4F79" w:rsidP="00CB4F79">
      <w:pPr>
        <w:rPr>
          <w:rFonts w:ascii="Times New Roman" w:hAnsi="Times New Roman" w:cs="Times New Roman"/>
          <w:sz w:val="24"/>
          <w:szCs w:val="24"/>
        </w:rPr>
      </w:pPr>
    </w:p>
    <w:p w14:paraId="3351B3A4"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60655685"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2AB51225"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F85E982" w14:textId="77777777" w:rsidR="00CB4F79" w:rsidRDefault="00CB4F79" w:rsidP="00CB4F79">
      <w:pPr>
        <w:rPr>
          <w:rFonts w:ascii="Times New Roman" w:hAnsi="Times New Roman" w:cs="Times New Roman"/>
          <w:sz w:val="24"/>
          <w:szCs w:val="24"/>
        </w:rPr>
      </w:pPr>
    </w:p>
    <w:p w14:paraId="4F5C18C9"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1B2FBAE7"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1121E844"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t>A</w:t>
      </w:r>
    </w:p>
    <w:p w14:paraId="5CD842F5" w14:textId="77777777" w:rsidR="00CB4F79" w:rsidRDefault="00CB4F79" w:rsidP="00CB4F79">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t>A</w:t>
      </w:r>
    </w:p>
    <w:p w14:paraId="6F8D8B11"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t>A</w:t>
      </w:r>
    </w:p>
    <w:p w14:paraId="241CF1C1"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t>A</w:t>
      </w:r>
    </w:p>
    <w:p w14:paraId="05734638"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t>A</w:t>
      </w:r>
    </w:p>
    <w:p w14:paraId="3259824D"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t>A</w:t>
      </w:r>
    </w:p>
    <w:p w14:paraId="2EE8810A"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8AB37E6"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t>A</w:t>
      </w:r>
    </w:p>
    <w:p w14:paraId="4B8C2F2C"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t>A</w:t>
      </w:r>
    </w:p>
    <w:p w14:paraId="5BFA82CD"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X</w:t>
      </w:r>
    </w:p>
    <w:p w14:paraId="3478C7D1"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1896727F"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5EB3363F"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1C34ED00" w14:textId="77777777" w:rsidR="00CB4F79" w:rsidRDefault="00CB4F79" w:rsidP="00CB4F7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3574D1DF" w14:textId="77777777" w:rsidR="00CB4F79" w:rsidRDefault="00CB4F79" w:rsidP="00CB4F79">
      <w:pPr>
        <w:rPr>
          <w:rFonts w:ascii="Times New Roman" w:hAnsi="Times New Roman" w:cs="Times New Roman"/>
          <w:sz w:val="24"/>
          <w:szCs w:val="24"/>
        </w:rPr>
      </w:pPr>
    </w:p>
    <w:p w14:paraId="5DA42CAE"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7E52F2CA"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F391895" w14:textId="77777777" w:rsidR="00CB4F79" w:rsidRDefault="00CB4F79" w:rsidP="00CB4F79">
      <w:pPr>
        <w:rPr>
          <w:rFonts w:ascii="Times New Roman" w:hAnsi="Times New Roman" w:cs="Times New Roman"/>
          <w:sz w:val="24"/>
          <w:szCs w:val="24"/>
        </w:rPr>
      </w:pPr>
    </w:p>
    <w:p w14:paraId="5C70E6DE"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7255AB36"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5B962B47" w14:textId="77777777" w:rsidR="00CB4F79" w:rsidRDefault="00CB4F79" w:rsidP="00CB4F79">
      <w:pPr>
        <w:rPr>
          <w:rFonts w:ascii="Times New Roman" w:hAnsi="Times New Roman" w:cs="Times New Roman"/>
          <w:sz w:val="24"/>
          <w:szCs w:val="24"/>
        </w:rPr>
      </w:pPr>
    </w:p>
    <w:p w14:paraId="2B073BF4"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4F93CE77"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464885D" w14:textId="77777777" w:rsidR="00CB4F79" w:rsidRDefault="00CB4F79" w:rsidP="00CB4F79">
      <w:pPr>
        <w:rPr>
          <w:rFonts w:ascii="Times New Roman" w:hAnsi="Times New Roman" w:cs="Times New Roman"/>
          <w:sz w:val="24"/>
          <w:szCs w:val="24"/>
        </w:rPr>
      </w:pPr>
    </w:p>
    <w:p w14:paraId="4FD04F85"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05878559"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3B136D9E" w14:textId="77777777" w:rsidR="00CB4F79" w:rsidRPr="00E8232E" w:rsidRDefault="00CB4F79" w:rsidP="00CB4F79">
      <w:pPr>
        <w:rPr>
          <w:rFonts w:ascii="Times New Roman" w:hAnsi="Times New Roman" w:cs="Times New Roman"/>
          <w:sz w:val="24"/>
          <w:szCs w:val="24"/>
        </w:rPr>
      </w:pPr>
    </w:p>
    <w:p w14:paraId="73610868" w14:textId="77777777" w:rsidR="00CB4F79" w:rsidRPr="00B72102" w:rsidRDefault="00CB4F79" w:rsidP="00CB4F79">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6C8C7EF5" w14:textId="77777777" w:rsidR="00CB4F79" w:rsidRDefault="00CB4F79" w:rsidP="00CB4F7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64EF5C89"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DBDE463" w14:textId="77777777" w:rsidR="00CB4F79" w:rsidRPr="00AA4814" w:rsidRDefault="00CB4F79" w:rsidP="00CB4F79">
      <w:pPr>
        <w:rPr>
          <w:rFonts w:ascii="Times New Roman" w:hAnsi="Times New Roman" w:cs="Times New Roman"/>
          <w:sz w:val="24"/>
          <w:szCs w:val="24"/>
        </w:rPr>
      </w:pPr>
    </w:p>
    <w:p w14:paraId="08EF8408"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67A8E71E" w14:textId="77777777" w:rsidR="00CB4F79" w:rsidRDefault="00CB4F79" w:rsidP="00CB4F79">
      <w:pPr>
        <w:ind w:left="1440"/>
        <w:rPr>
          <w:rFonts w:ascii="Times New Roman" w:hAnsi="Times New Roman" w:cs="Times New Roman"/>
          <w:sz w:val="24"/>
          <w:szCs w:val="24"/>
        </w:rPr>
      </w:pPr>
      <w:r>
        <w:rPr>
          <w:rFonts w:ascii="Times New Roman" w:hAnsi="Times New Roman" w:cs="Times New Roman"/>
          <w:sz w:val="24"/>
          <w:szCs w:val="24"/>
        </w:rPr>
        <w:t>A</w:t>
      </w:r>
    </w:p>
    <w:p w14:paraId="55B75D49" w14:textId="77777777" w:rsidR="00CB4F79" w:rsidRPr="005324BC" w:rsidRDefault="00CB4F79" w:rsidP="00CB4F79">
      <w:pPr>
        <w:ind w:left="1440"/>
        <w:rPr>
          <w:rFonts w:ascii="Times New Roman" w:hAnsi="Times New Roman" w:cs="Times New Roman"/>
          <w:sz w:val="24"/>
          <w:szCs w:val="24"/>
        </w:rPr>
      </w:pPr>
    </w:p>
    <w:p w14:paraId="7682AF3B"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0E8951FD" w14:textId="77777777" w:rsidR="00CB4F79" w:rsidRDefault="00CB4F79" w:rsidP="00CB4F7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51B0B96" w14:textId="77777777" w:rsidR="00CB4F79" w:rsidRPr="005324BC" w:rsidRDefault="00CB4F79" w:rsidP="00CB4F79">
      <w:pPr>
        <w:rPr>
          <w:rFonts w:ascii="Times New Roman" w:hAnsi="Times New Roman" w:cs="Times New Roman"/>
          <w:sz w:val="24"/>
          <w:szCs w:val="24"/>
        </w:rPr>
      </w:pPr>
    </w:p>
    <w:p w14:paraId="39984791" w14:textId="77777777" w:rsidR="00CB4F79" w:rsidRDefault="00CB4F79" w:rsidP="00CB4F79">
      <w:pPr>
        <w:rPr>
          <w:rFonts w:ascii="Times New Roman" w:hAnsi="Times New Roman" w:cs="Times New Roman"/>
          <w:i/>
          <w:iCs/>
          <w:sz w:val="24"/>
          <w:szCs w:val="24"/>
        </w:rPr>
      </w:pPr>
      <w:r>
        <w:rPr>
          <w:rFonts w:ascii="Times New Roman" w:hAnsi="Times New Roman" w:cs="Times New Roman"/>
          <w:i/>
          <w:iCs/>
          <w:sz w:val="24"/>
          <w:szCs w:val="24"/>
        </w:rPr>
        <w:tab/>
        <w:t>Fatal Flaw</w:t>
      </w:r>
    </w:p>
    <w:p w14:paraId="21FE69DB" w14:textId="77777777" w:rsidR="00CB4F79" w:rsidRPr="00D21259" w:rsidRDefault="00CB4F79" w:rsidP="00CB4F79">
      <w:pPr>
        <w:ind w:left="144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Pr>
          <w:rFonts w:ascii="Times New Roman" w:hAnsi="Times New Roman" w:cs="Times New Roman"/>
          <w:sz w:val="24"/>
          <w:szCs w:val="24"/>
        </w:rPr>
        <w:tab/>
      </w:r>
    </w:p>
    <w:p w14:paraId="382FCAC7" w14:textId="77777777" w:rsidR="00CB4F79" w:rsidRDefault="00CB4F79" w:rsidP="00CB4F79">
      <w:pPr>
        <w:rPr>
          <w:rFonts w:ascii="Times New Roman" w:hAnsi="Times New Roman" w:cs="Times New Roman"/>
          <w:sz w:val="24"/>
          <w:szCs w:val="24"/>
        </w:rPr>
      </w:pPr>
    </w:p>
    <w:p w14:paraId="1C83146E" w14:textId="77777777" w:rsidR="00CB4F79" w:rsidRPr="001952E2" w:rsidRDefault="00CB4F79" w:rsidP="00CB4F79">
      <w:pPr>
        <w:rPr>
          <w:rFonts w:ascii="Times New Roman" w:hAnsi="Times New Roman" w:cs="Times New Roman"/>
          <w:i/>
          <w:iCs/>
          <w:sz w:val="24"/>
          <w:szCs w:val="24"/>
        </w:rPr>
      </w:pPr>
    </w:p>
    <w:p w14:paraId="40CF8D1E"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tjAxMjS2MAYyzJR0lIJTi4sz8/NACgxrAYh220ksAAAA"/>
  </w:docVars>
  <w:rsids>
    <w:rsidRoot w:val="0064527A"/>
    <w:rsid w:val="00641697"/>
    <w:rsid w:val="0064527A"/>
    <w:rsid w:val="008D1C6C"/>
    <w:rsid w:val="00B56C17"/>
    <w:rsid w:val="00BD362A"/>
    <w:rsid w:val="00CB4F79"/>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26941"/>
  <w15:chartTrackingRefBased/>
  <w15:docId w15:val="{49B17026-E4A9-4C31-A113-535B4B9B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C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329</Words>
  <Characters>187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3</cp:revision>
  <dcterms:created xsi:type="dcterms:W3CDTF">2022-07-08T07:20:00Z</dcterms:created>
  <dcterms:modified xsi:type="dcterms:W3CDTF">2022-07-08T07:33:00Z</dcterms:modified>
</cp:coreProperties>
</file>